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ay Peterman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erman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3 W George St, Arlington Heights, IL, USA Arlington Heights, IL, USA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npeterman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9126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ya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